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5E5DD" w14:textId="117E589B" w:rsidR="005D2604" w:rsidRDefault="005D2604" w:rsidP="005D2604">
      <w:pPr>
        <w:pStyle w:val="Title"/>
        <w:rPr>
          <w:lang w:eastAsia="en-AU"/>
        </w:rPr>
      </w:pPr>
      <w:r>
        <w:rPr>
          <w:lang w:eastAsia="en-AU"/>
        </w:rPr>
        <w:t>Checking Accessibility</w:t>
      </w:r>
    </w:p>
    <w:p w14:paraId="519C9FD7" w14:textId="4AC866A0" w:rsidR="00044137" w:rsidRDefault="00044137" w:rsidP="00800B0E">
      <w:pPr>
        <w:rPr>
          <w:lang w:eastAsia="en-AU"/>
        </w:rPr>
      </w:pPr>
      <w:r w:rsidRPr="00044137">
        <w:rPr>
          <w:lang w:eastAsia="en-AU"/>
        </w:rPr>
        <w:t>Follow these simple practices to make your subject site and learning materials clear and accessible for all students:</w:t>
      </w:r>
    </w:p>
    <w:p w14:paraId="00ACE1FC" w14:textId="680B45F8" w:rsidR="00044137" w:rsidRPr="00044137" w:rsidRDefault="00044137" w:rsidP="00F10EAA">
      <w:pPr>
        <w:pStyle w:val="ListParagraph"/>
        <w:numPr>
          <w:ilvl w:val="0"/>
          <w:numId w:val="5"/>
        </w:numPr>
        <w:rPr>
          <w:lang w:eastAsia="en-AU"/>
        </w:rPr>
      </w:pPr>
      <w:r w:rsidRPr="00F10EAA">
        <w:rPr>
          <w:b/>
          <w:bCs/>
        </w:rPr>
        <w:t>Structure your content clearly</w:t>
      </w:r>
      <w:r w:rsidRPr="00F10EAA">
        <w:rPr>
          <w:b/>
          <w:bCs/>
          <w:lang w:eastAsia="en-AU"/>
        </w:rPr>
        <w:t xml:space="preserve"> using subheadings and consistent formatting</w:t>
      </w:r>
      <w:r w:rsidRPr="00044137">
        <w:rPr>
          <w:lang w:eastAsia="en-AU"/>
        </w:rPr>
        <w:t xml:space="preserve">. </w:t>
      </w:r>
      <w:r w:rsidRPr="001D6126">
        <w:t>Use inbuilt styles</w:t>
      </w:r>
      <w:r w:rsidRPr="00044137">
        <w:rPr>
          <w:lang w:eastAsia="en-AU"/>
        </w:rPr>
        <w:t xml:space="preserve"> and content stylers, bulleted and numbered lists</w:t>
      </w:r>
      <w:r>
        <w:rPr>
          <w:lang w:eastAsia="en-AU"/>
        </w:rPr>
        <w:t>.</w:t>
      </w:r>
      <w:r w:rsidRPr="00044137">
        <w:rPr>
          <w:lang w:eastAsia="en-AU"/>
        </w:rPr>
        <w:t xml:space="preserve"> </w:t>
      </w:r>
    </w:p>
    <w:p w14:paraId="03664316" w14:textId="1214B73E" w:rsidR="00044137" w:rsidRPr="00044137" w:rsidRDefault="00044137" w:rsidP="00F10EAA">
      <w:pPr>
        <w:pStyle w:val="ListParagraph"/>
        <w:numPr>
          <w:ilvl w:val="0"/>
          <w:numId w:val="5"/>
        </w:numPr>
        <w:rPr>
          <w:lang w:eastAsia="en-AU"/>
        </w:rPr>
      </w:pPr>
      <w:r w:rsidRPr="00F10EAA">
        <w:rPr>
          <w:b/>
          <w:bCs/>
        </w:rPr>
        <w:t>Use clear and concise language</w:t>
      </w:r>
      <w:r w:rsidRPr="00044137">
        <w:rPr>
          <w:lang w:eastAsia="en-AU"/>
        </w:rPr>
        <w:t>, explain new discipline-specific terms and include instructions to students in plain English.</w:t>
      </w:r>
    </w:p>
    <w:p w14:paraId="052861DD" w14:textId="3DAF3491" w:rsidR="00044137" w:rsidRDefault="00044137" w:rsidP="00F10EAA">
      <w:pPr>
        <w:pStyle w:val="ListParagraph"/>
        <w:numPr>
          <w:ilvl w:val="0"/>
          <w:numId w:val="5"/>
        </w:numPr>
        <w:rPr>
          <w:lang w:eastAsia="en-AU"/>
        </w:rPr>
      </w:pPr>
      <w:r w:rsidRPr="00F10EAA">
        <w:rPr>
          <w:b/>
          <w:bCs/>
          <w:lang w:eastAsia="en-AU"/>
        </w:rPr>
        <w:t>Add captions and/or transcripts to video and audio content</w:t>
      </w:r>
      <w:r w:rsidRPr="00044137">
        <w:rPr>
          <w:lang w:eastAsia="en-AU"/>
        </w:rPr>
        <w:t>.</w:t>
      </w:r>
    </w:p>
    <w:p w14:paraId="793F031A" w14:textId="6C70E893" w:rsidR="00044137" w:rsidRPr="00044137" w:rsidRDefault="00044137" w:rsidP="00F10EAA">
      <w:pPr>
        <w:pStyle w:val="ListParagraph"/>
        <w:numPr>
          <w:ilvl w:val="0"/>
          <w:numId w:val="5"/>
        </w:numPr>
        <w:rPr>
          <w:lang w:eastAsia="en-AU"/>
        </w:rPr>
      </w:pPr>
      <w:r w:rsidRPr="00F10EAA">
        <w:rPr>
          <w:b/>
          <w:bCs/>
        </w:rPr>
        <w:t>Add alternative text to images</w:t>
      </w:r>
      <w:r w:rsidRPr="00800B0E">
        <w:t xml:space="preserve"> by asking “what is the purpose of this content”? </w:t>
      </w:r>
      <w:r w:rsidR="00265D71">
        <w:t>Images of text need to provide a text alternative.</w:t>
      </w:r>
    </w:p>
    <w:p w14:paraId="596599F8" w14:textId="1C79F0FA" w:rsidR="00EF696D" w:rsidRDefault="00D3148C" w:rsidP="00F10EAA">
      <w:pPr>
        <w:pStyle w:val="ListParagraph"/>
        <w:numPr>
          <w:ilvl w:val="0"/>
          <w:numId w:val="5"/>
        </w:numPr>
        <w:rPr>
          <w:lang w:eastAsia="en-AU"/>
        </w:rPr>
      </w:pPr>
      <w:r w:rsidRPr="00D3148C">
        <w:rPr>
          <w:b/>
          <w:bCs/>
          <w:lang w:eastAsia="en-AU"/>
        </w:rPr>
        <w:t xml:space="preserve">Ensure that </w:t>
      </w:r>
      <w:r w:rsidR="00EF696D" w:rsidRPr="00D3148C">
        <w:rPr>
          <w:b/>
          <w:bCs/>
          <w:lang w:eastAsia="en-AU"/>
        </w:rPr>
        <w:t>H5Ps are accessible or provide an accessible alternative</w:t>
      </w:r>
      <w:r w:rsidR="00EF696D">
        <w:rPr>
          <w:lang w:eastAsia="en-AU"/>
        </w:rPr>
        <w:t>.</w:t>
      </w:r>
      <w:r w:rsidR="009B1EEA">
        <w:rPr>
          <w:lang w:eastAsia="en-AU"/>
        </w:rPr>
        <w:t xml:space="preserve"> H5P</w:t>
      </w:r>
      <w:r>
        <w:rPr>
          <w:lang w:eastAsia="en-AU"/>
        </w:rPr>
        <w:t xml:space="preserve"> recommendations on accessibility: </w:t>
      </w:r>
      <w:hyperlink r:id="rId8" w:history="1">
        <w:r w:rsidRPr="003F3447">
          <w:rPr>
            <w:rStyle w:val="Hyperlink"/>
            <w:lang w:eastAsia="en-AU"/>
          </w:rPr>
          <w:t>https://documentation.h5p.com/content/1290410474004879128</w:t>
        </w:r>
      </w:hyperlink>
    </w:p>
    <w:p w14:paraId="6610625E" w14:textId="0ED639F7" w:rsidR="00044137" w:rsidRPr="00044137" w:rsidRDefault="00044137" w:rsidP="00D3148C">
      <w:pPr>
        <w:pStyle w:val="ListParagraph"/>
        <w:numPr>
          <w:ilvl w:val="0"/>
          <w:numId w:val="5"/>
        </w:numPr>
        <w:rPr>
          <w:lang w:eastAsia="en-AU"/>
        </w:rPr>
      </w:pPr>
      <w:r w:rsidRPr="00D3148C">
        <w:rPr>
          <w:b/>
          <w:bCs/>
        </w:rPr>
        <w:t>Be mindful of how you use colour</w:t>
      </w:r>
      <w:r w:rsidRPr="00044137">
        <w:rPr>
          <w:lang w:eastAsia="en-AU"/>
        </w:rPr>
        <w:t xml:space="preserve"> – ensure there’s enough contrast between text and background, it’s not overwhelming and </w:t>
      </w:r>
      <w:r w:rsidR="00945D79">
        <w:rPr>
          <w:lang w:eastAsia="en-AU"/>
        </w:rPr>
        <w:t>colour alone is</w:t>
      </w:r>
      <w:r w:rsidRPr="00044137">
        <w:rPr>
          <w:lang w:eastAsia="en-AU"/>
        </w:rPr>
        <w:t xml:space="preserve"> not used to convey meaning.</w:t>
      </w:r>
    </w:p>
    <w:p w14:paraId="1D9A8EDD" w14:textId="315E2B96" w:rsidR="00044137" w:rsidRPr="00044137" w:rsidRDefault="00044137" w:rsidP="00F10EAA">
      <w:pPr>
        <w:pStyle w:val="ListParagraph"/>
        <w:numPr>
          <w:ilvl w:val="0"/>
          <w:numId w:val="5"/>
        </w:numPr>
        <w:rPr>
          <w:lang w:eastAsia="en-AU"/>
        </w:rPr>
      </w:pPr>
      <w:r w:rsidRPr="00F10EAA">
        <w:rPr>
          <w:b/>
          <w:bCs/>
        </w:rPr>
        <w:t>Provide link text tha</w:t>
      </w:r>
      <w:r w:rsidRPr="00F10EAA">
        <w:rPr>
          <w:b/>
          <w:bCs/>
        </w:rPr>
        <w:t>t is descriptive</w:t>
      </w:r>
      <w:r w:rsidRPr="00044137">
        <w:rPr>
          <w:lang w:eastAsia="en-AU"/>
        </w:rPr>
        <w:t xml:space="preserve"> so that the link destination makes sense out of context</w:t>
      </w:r>
      <w:r w:rsidR="003A4DF5">
        <w:rPr>
          <w:lang w:eastAsia="en-AU"/>
        </w:rPr>
        <w:t>.</w:t>
      </w:r>
    </w:p>
    <w:p w14:paraId="4D6763A4" w14:textId="10F4D761" w:rsidR="00044137" w:rsidRPr="00F10EAA" w:rsidRDefault="006C1CE3" w:rsidP="00F10EAA">
      <w:pPr>
        <w:pStyle w:val="ListParagraph"/>
        <w:numPr>
          <w:ilvl w:val="0"/>
          <w:numId w:val="5"/>
        </w:numPr>
        <w:rPr>
          <w:b/>
          <w:bCs/>
          <w:lang w:eastAsia="en-AU"/>
        </w:rPr>
      </w:pPr>
      <w:r w:rsidRPr="00F10EAA">
        <w:rPr>
          <w:b/>
          <w:bCs/>
        </w:rPr>
        <w:t xml:space="preserve">Ensure that tables </w:t>
      </w:r>
      <w:r w:rsidR="00800B0E" w:rsidRPr="00F10EAA">
        <w:rPr>
          <w:b/>
          <w:bCs/>
        </w:rPr>
        <w:t>have a caption and have header rows/columns</w:t>
      </w:r>
      <w:r w:rsidR="00F10EAA">
        <w:rPr>
          <w:b/>
          <w:bCs/>
        </w:rPr>
        <w:t>.</w:t>
      </w:r>
    </w:p>
    <w:p w14:paraId="7BFC3BFD" w14:textId="359B1B93" w:rsidR="00044137" w:rsidRDefault="00044137" w:rsidP="00800B0E">
      <w:pPr>
        <w:pStyle w:val="ListParagraph"/>
        <w:numPr>
          <w:ilvl w:val="0"/>
          <w:numId w:val="5"/>
        </w:numPr>
        <w:rPr>
          <w:lang w:eastAsia="en-AU"/>
        </w:rPr>
      </w:pPr>
      <w:r w:rsidRPr="00F10EAA">
        <w:rPr>
          <w:b/>
          <w:bCs/>
        </w:rPr>
        <w:t>Use the Blackboard</w:t>
      </w:r>
      <w:r w:rsidRPr="00F10EAA">
        <w:rPr>
          <w:b/>
          <w:bCs/>
          <w:lang w:eastAsia="en-AU"/>
        </w:rPr>
        <w:t xml:space="preserve"> Accessibility Checker</w:t>
      </w:r>
      <w:r w:rsidR="003A4DF5">
        <w:rPr>
          <w:lang w:eastAsia="en-AU"/>
        </w:rPr>
        <w:t xml:space="preserve"> when building your Blackboard site.</w:t>
      </w:r>
    </w:p>
    <w:p w14:paraId="1A7D9B0A" w14:textId="654B2B74" w:rsidR="00CD0C9E" w:rsidRPr="00BB1067" w:rsidRDefault="00EC2C9D" w:rsidP="00EC2C9D">
      <w:pPr>
        <w:rPr>
          <w:lang w:eastAsia="en-AU"/>
        </w:rPr>
      </w:pPr>
      <w:r>
        <w:rPr>
          <w:lang w:eastAsia="en-AU"/>
        </w:rPr>
        <w:t>Unit 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1195"/>
        <w:gridCol w:w="3006"/>
      </w:tblGrid>
      <w:tr w:rsidR="00044137" w14:paraId="085ABBB0" w14:textId="77777777" w:rsidTr="00BB1067">
        <w:tc>
          <w:tcPr>
            <w:tcW w:w="4815" w:type="dxa"/>
          </w:tcPr>
          <w:p w14:paraId="16965F42" w14:textId="4AE68A5A" w:rsidR="00044137" w:rsidRDefault="00EC2C9D" w:rsidP="00800B0E">
            <w:pPr>
              <w:rPr>
                <w:lang w:eastAsia="en-AU"/>
              </w:rPr>
            </w:pPr>
            <w:bookmarkStart w:id="0" w:name="_Hlk111116707"/>
            <w:r>
              <w:rPr>
                <w:lang w:eastAsia="en-AU"/>
              </w:rPr>
              <w:t>Module #</w:t>
            </w:r>
          </w:p>
        </w:tc>
        <w:tc>
          <w:tcPr>
            <w:tcW w:w="1195" w:type="dxa"/>
          </w:tcPr>
          <w:p w14:paraId="21D134AE" w14:textId="77777777" w:rsidR="00044137" w:rsidRDefault="00044137" w:rsidP="00800B0E">
            <w:pPr>
              <w:rPr>
                <w:lang w:eastAsia="en-AU"/>
              </w:rPr>
            </w:pPr>
            <w:r>
              <w:rPr>
                <w:lang w:eastAsia="en-AU"/>
              </w:rPr>
              <w:t>Yes/No</w:t>
            </w:r>
          </w:p>
        </w:tc>
        <w:tc>
          <w:tcPr>
            <w:tcW w:w="3006" w:type="dxa"/>
          </w:tcPr>
          <w:p w14:paraId="71DEB88C" w14:textId="77777777" w:rsidR="00044137" w:rsidRDefault="00BB1067" w:rsidP="00800B0E">
            <w:pPr>
              <w:rPr>
                <w:lang w:eastAsia="en-AU"/>
              </w:rPr>
            </w:pPr>
            <w:r>
              <w:rPr>
                <w:lang w:eastAsia="en-AU"/>
              </w:rPr>
              <w:t>Comments</w:t>
            </w:r>
          </w:p>
        </w:tc>
      </w:tr>
      <w:tr w:rsidR="00044137" w14:paraId="56ABE3D6" w14:textId="77777777" w:rsidTr="00BB1067">
        <w:tc>
          <w:tcPr>
            <w:tcW w:w="4815" w:type="dxa"/>
          </w:tcPr>
          <w:p w14:paraId="1BDF06E9" w14:textId="4227271E" w:rsidR="00044137" w:rsidRPr="00351E24" w:rsidRDefault="00044137" w:rsidP="00800B0E">
            <w:pPr>
              <w:rPr>
                <w:lang w:eastAsia="en-AU"/>
              </w:rPr>
            </w:pPr>
            <w:r w:rsidRPr="00351E24">
              <w:rPr>
                <w:lang w:eastAsia="en-AU"/>
              </w:rPr>
              <w:t xml:space="preserve">Content is </w:t>
            </w:r>
            <w:r w:rsidR="00BB1067" w:rsidRPr="00351E24">
              <w:rPr>
                <w:lang w:eastAsia="en-AU"/>
              </w:rPr>
              <w:t>st</w:t>
            </w:r>
            <w:r w:rsidRPr="00351E24">
              <w:rPr>
                <w:lang w:eastAsia="en-AU"/>
              </w:rPr>
              <w:t xml:space="preserve">ructured clearly using subheadings and consistent formatting and uses </w:t>
            </w:r>
            <w:r w:rsidR="00347066">
              <w:rPr>
                <w:lang w:eastAsia="en-AU"/>
              </w:rPr>
              <w:t>Blackboard</w:t>
            </w:r>
            <w:r w:rsidR="00BE575F">
              <w:rPr>
                <w:lang w:eastAsia="en-AU"/>
              </w:rPr>
              <w:t>’</w:t>
            </w:r>
            <w:r w:rsidR="00347066">
              <w:rPr>
                <w:lang w:eastAsia="en-AU"/>
              </w:rPr>
              <w:t xml:space="preserve">s </w:t>
            </w:r>
            <w:r w:rsidRPr="00351E24">
              <w:rPr>
                <w:lang w:eastAsia="en-AU"/>
              </w:rPr>
              <w:t xml:space="preserve">inbuilt styles and </w:t>
            </w:r>
            <w:r w:rsidR="00543C1D">
              <w:rPr>
                <w:lang w:eastAsia="en-AU"/>
              </w:rPr>
              <w:t xml:space="preserve">SCU </w:t>
            </w:r>
            <w:r w:rsidRPr="00351E24">
              <w:rPr>
                <w:lang w:eastAsia="en-AU"/>
              </w:rPr>
              <w:t>content stylers.</w:t>
            </w:r>
          </w:p>
        </w:tc>
        <w:tc>
          <w:tcPr>
            <w:tcW w:w="1195" w:type="dxa"/>
          </w:tcPr>
          <w:p w14:paraId="5618E66B" w14:textId="77777777" w:rsidR="00044137" w:rsidRDefault="00044137" w:rsidP="00800B0E">
            <w:pPr>
              <w:rPr>
                <w:lang w:eastAsia="en-AU"/>
              </w:rPr>
            </w:pPr>
          </w:p>
        </w:tc>
        <w:tc>
          <w:tcPr>
            <w:tcW w:w="3006" w:type="dxa"/>
          </w:tcPr>
          <w:p w14:paraId="144C858B" w14:textId="77777777" w:rsidR="00044137" w:rsidRDefault="00044137" w:rsidP="00800B0E">
            <w:pPr>
              <w:rPr>
                <w:lang w:eastAsia="en-AU"/>
              </w:rPr>
            </w:pPr>
          </w:p>
        </w:tc>
      </w:tr>
      <w:tr w:rsidR="00BB1067" w14:paraId="3BA69D90" w14:textId="77777777" w:rsidTr="00BB1067">
        <w:tc>
          <w:tcPr>
            <w:tcW w:w="4815" w:type="dxa"/>
          </w:tcPr>
          <w:p w14:paraId="1B506761" w14:textId="77777777" w:rsidR="00BB1067" w:rsidRPr="00351E24" w:rsidRDefault="00BB1067" w:rsidP="00800B0E">
            <w:pPr>
              <w:rPr>
                <w:lang w:eastAsia="en-AU"/>
              </w:rPr>
            </w:pPr>
            <w:r w:rsidRPr="00351E24">
              <w:rPr>
                <w:lang w:eastAsia="en-AU"/>
              </w:rPr>
              <w:t>Uses clear and concise language, explains new discipline-specific terms and includes instructions to students in plain English.</w:t>
            </w:r>
          </w:p>
        </w:tc>
        <w:tc>
          <w:tcPr>
            <w:tcW w:w="1195" w:type="dxa"/>
          </w:tcPr>
          <w:p w14:paraId="769AB785" w14:textId="77777777" w:rsidR="00BB1067" w:rsidRDefault="00BB1067" w:rsidP="00800B0E">
            <w:pPr>
              <w:rPr>
                <w:lang w:eastAsia="en-AU"/>
              </w:rPr>
            </w:pPr>
          </w:p>
        </w:tc>
        <w:tc>
          <w:tcPr>
            <w:tcW w:w="3006" w:type="dxa"/>
          </w:tcPr>
          <w:p w14:paraId="287F6DDE" w14:textId="77777777" w:rsidR="00BB1067" w:rsidRDefault="00BB1067" w:rsidP="00800B0E">
            <w:pPr>
              <w:rPr>
                <w:lang w:eastAsia="en-AU"/>
              </w:rPr>
            </w:pPr>
          </w:p>
        </w:tc>
      </w:tr>
      <w:tr w:rsidR="00BB1067" w14:paraId="58006812" w14:textId="77777777" w:rsidTr="00BE575F">
        <w:trPr>
          <w:trHeight w:val="578"/>
        </w:trPr>
        <w:tc>
          <w:tcPr>
            <w:tcW w:w="4815" w:type="dxa"/>
          </w:tcPr>
          <w:p w14:paraId="01F774D5" w14:textId="4D6D07EF" w:rsidR="00BB1067" w:rsidRPr="00351E24" w:rsidRDefault="00133AE3" w:rsidP="00800B0E">
            <w:pPr>
              <w:rPr>
                <w:lang w:eastAsia="en-AU"/>
              </w:rPr>
            </w:pPr>
            <w:r w:rsidRPr="00351E24">
              <w:rPr>
                <w:lang w:eastAsia="en-AU"/>
              </w:rPr>
              <w:t>C</w:t>
            </w:r>
            <w:r w:rsidR="00BB1067" w:rsidRPr="00351E24">
              <w:rPr>
                <w:lang w:eastAsia="en-AU"/>
              </w:rPr>
              <w:t>aptions and/or transcripts</w:t>
            </w:r>
            <w:r w:rsidR="00BB1067" w:rsidRPr="00044137">
              <w:rPr>
                <w:lang w:eastAsia="en-AU"/>
              </w:rPr>
              <w:t xml:space="preserve"> to video and audio content</w:t>
            </w:r>
            <w:r w:rsidRPr="00351E24">
              <w:rPr>
                <w:lang w:eastAsia="en-AU"/>
              </w:rPr>
              <w:t xml:space="preserve"> </w:t>
            </w:r>
            <w:r w:rsidR="008C1FB9" w:rsidRPr="00351E24">
              <w:rPr>
                <w:lang w:eastAsia="en-AU"/>
              </w:rPr>
              <w:t>are</w:t>
            </w:r>
            <w:r w:rsidRPr="00351E24">
              <w:rPr>
                <w:lang w:eastAsia="en-AU"/>
              </w:rPr>
              <w:t xml:space="preserve"> present.</w:t>
            </w:r>
          </w:p>
        </w:tc>
        <w:tc>
          <w:tcPr>
            <w:tcW w:w="1195" w:type="dxa"/>
          </w:tcPr>
          <w:p w14:paraId="0D49C8DA" w14:textId="77777777" w:rsidR="00BB1067" w:rsidRDefault="00BB1067" w:rsidP="00800B0E">
            <w:pPr>
              <w:rPr>
                <w:lang w:eastAsia="en-AU"/>
              </w:rPr>
            </w:pPr>
          </w:p>
        </w:tc>
        <w:tc>
          <w:tcPr>
            <w:tcW w:w="3006" w:type="dxa"/>
          </w:tcPr>
          <w:p w14:paraId="62AB12E3" w14:textId="77777777" w:rsidR="00BB1067" w:rsidRDefault="00BB1067" w:rsidP="00800B0E">
            <w:pPr>
              <w:rPr>
                <w:lang w:eastAsia="en-AU"/>
              </w:rPr>
            </w:pPr>
          </w:p>
        </w:tc>
      </w:tr>
      <w:tr w:rsidR="00C42329" w14:paraId="259C5791" w14:textId="77777777" w:rsidTr="00BB1067">
        <w:tc>
          <w:tcPr>
            <w:tcW w:w="4815" w:type="dxa"/>
          </w:tcPr>
          <w:p w14:paraId="67E9AFD3" w14:textId="728679AB" w:rsidR="00C42329" w:rsidRPr="00351E24" w:rsidRDefault="00C42329" w:rsidP="00800B0E">
            <w:pPr>
              <w:rPr>
                <w:lang w:eastAsia="en-AU"/>
              </w:rPr>
            </w:pPr>
            <w:r>
              <w:rPr>
                <w:lang w:eastAsia="en-AU"/>
              </w:rPr>
              <w:t>Documents uploaded to site (</w:t>
            </w:r>
            <w:proofErr w:type="gramStart"/>
            <w:r>
              <w:rPr>
                <w:lang w:eastAsia="en-AU"/>
              </w:rPr>
              <w:t>e.g.</w:t>
            </w:r>
            <w:proofErr w:type="gramEnd"/>
            <w:r>
              <w:rPr>
                <w:lang w:eastAsia="en-AU"/>
              </w:rPr>
              <w:t xml:space="preserve"> Word, pdf</w:t>
            </w:r>
            <w:r w:rsidR="00077AFB">
              <w:rPr>
                <w:lang w:eastAsia="en-AU"/>
              </w:rPr>
              <w:t>) are accessible</w:t>
            </w:r>
          </w:p>
        </w:tc>
        <w:tc>
          <w:tcPr>
            <w:tcW w:w="1195" w:type="dxa"/>
          </w:tcPr>
          <w:p w14:paraId="0B0B2246" w14:textId="77777777" w:rsidR="00C42329" w:rsidRDefault="00C42329" w:rsidP="00800B0E">
            <w:pPr>
              <w:rPr>
                <w:lang w:eastAsia="en-AU"/>
              </w:rPr>
            </w:pPr>
          </w:p>
        </w:tc>
        <w:tc>
          <w:tcPr>
            <w:tcW w:w="3006" w:type="dxa"/>
          </w:tcPr>
          <w:p w14:paraId="452E8B21" w14:textId="77777777" w:rsidR="00C42329" w:rsidRDefault="00C42329" w:rsidP="00800B0E">
            <w:pPr>
              <w:rPr>
                <w:lang w:eastAsia="en-AU"/>
              </w:rPr>
            </w:pPr>
          </w:p>
        </w:tc>
      </w:tr>
      <w:tr w:rsidR="00BB1067" w14:paraId="3D6D9946" w14:textId="77777777" w:rsidTr="00BB1067">
        <w:tc>
          <w:tcPr>
            <w:tcW w:w="4815" w:type="dxa"/>
          </w:tcPr>
          <w:p w14:paraId="22A54E63" w14:textId="618375B7" w:rsidR="00BB1067" w:rsidRPr="00351E24" w:rsidRDefault="00133AE3" w:rsidP="00800B0E">
            <w:pPr>
              <w:rPr>
                <w:lang w:eastAsia="en-AU"/>
              </w:rPr>
            </w:pPr>
            <w:r w:rsidRPr="00351E24">
              <w:rPr>
                <w:lang w:eastAsia="en-AU"/>
              </w:rPr>
              <w:t>A</w:t>
            </w:r>
            <w:r w:rsidR="00BB1067" w:rsidRPr="00351E24">
              <w:rPr>
                <w:lang w:eastAsia="en-AU"/>
              </w:rPr>
              <w:t xml:space="preserve">lternative text </w:t>
            </w:r>
            <w:r w:rsidR="000E6CEC">
              <w:rPr>
                <w:lang w:eastAsia="en-AU"/>
              </w:rPr>
              <w:t>is added to</w:t>
            </w:r>
            <w:r w:rsidR="00BB1067" w:rsidRPr="00351E24">
              <w:rPr>
                <w:lang w:eastAsia="en-AU"/>
              </w:rPr>
              <w:t xml:space="preserve"> images</w:t>
            </w:r>
            <w:r w:rsidR="000E6CEC">
              <w:rPr>
                <w:lang w:eastAsia="en-AU"/>
              </w:rPr>
              <w:t>. Images of text have a text alternative.</w:t>
            </w:r>
          </w:p>
        </w:tc>
        <w:tc>
          <w:tcPr>
            <w:tcW w:w="1195" w:type="dxa"/>
          </w:tcPr>
          <w:p w14:paraId="3ABCE942" w14:textId="77777777" w:rsidR="00BB1067" w:rsidRDefault="00BB1067" w:rsidP="00800B0E">
            <w:pPr>
              <w:rPr>
                <w:lang w:eastAsia="en-AU"/>
              </w:rPr>
            </w:pPr>
          </w:p>
        </w:tc>
        <w:tc>
          <w:tcPr>
            <w:tcW w:w="3006" w:type="dxa"/>
          </w:tcPr>
          <w:p w14:paraId="7C4D52C7" w14:textId="77777777" w:rsidR="00BB1067" w:rsidRDefault="00BB1067" w:rsidP="00800B0E">
            <w:pPr>
              <w:rPr>
                <w:lang w:eastAsia="en-AU"/>
              </w:rPr>
            </w:pPr>
          </w:p>
        </w:tc>
      </w:tr>
      <w:tr w:rsidR="00BB1067" w14:paraId="7B23FE83" w14:textId="77777777" w:rsidTr="00BB1067">
        <w:tc>
          <w:tcPr>
            <w:tcW w:w="4815" w:type="dxa"/>
          </w:tcPr>
          <w:p w14:paraId="309DEB5F" w14:textId="63C362A2" w:rsidR="00BB1067" w:rsidRPr="00351E24" w:rsidRDefault="00BB1067" w:rsidP="00800B0E">
            <w:pPr>
              <w:rPr>
                <w:lang w:eastAsia="en-AU"/>
              </w:rPr>
            </w:pPr>
            <w:r w:rsidRPr="00351E24">
              <w:rPr>
                <w:lang w:eastAsia="en-AU"/>
              </w:rPr>
              <w:t>H5Ps</w:t>
            </w:r>
            <w:r w:rsidR="00541B8E">
              <w:rPr>
                <w:lang w:eastAsia="en-AU"/>
              </w:rPr>
              <w:t xml:space="preserve"> are accessible or provide an accessible alternative.</w:t>
            </w:r>
          </w:p>
        </w:tc>
        <w:tc>
          <w:tcPr>
            <w:tcW w:w="1195" w:type="dxa"/>
          </w:tcPr>
          <w:p w14:paraId="355B664B" w14:textId="77777777" w:rsidR="00BB1067" w:rsidRDefault="00BB1067" w:rsidP="00800B0E">
            <w:pPr>
              <w:rPr>
                <w:lang w:eastAsia="en-AU"/>
              </w:rPr>
            </w:pPr>
          </w:p>
        </w:tc>
        <w:tc>
          <w:tcPr>
            <w:tcW w:w="3006" w:type="dxa"/>
          </w:tcPr>
          <w:p w14:paraId="0E70095D" w14:textId="77777777" w:rsidR="00BB1067" w:rsidRDefault="00BB1067" w:rsidP="00800B0E">
            <w:pPr>
              <w:rPr>
                <w:lang w:eastAsia="en-AU"/>
              </w:rPr>
            </w:pPr>
          </w:p>
        </w:tc>
      </w:tr>
      <w:tr w:rsidR="00BB1067" w14:paraId="2BD828E2" w14:textId="77777777" w:rsidTr="00BB1067">
        <w:tc>
          <w:tcPr>
            <w:tcW w:w="4815" w:type="dxa"/>
          </w:tcPr>
          <w:p w14:paraId="2EE7DD9A" w14:textId="6CC969C4" w:rsidR="00BB1067" w:rsidRPr="00351E24" w:rsidRDefault="000E6CEC" w:rsidP="00800B0E">
            <w:pPr>
              <w:rPr>
                <w:lang w:eastAsia="en-AU"/>
              </w:rPr>
            </w:pPr>
            <w:r>
              <w:rPr>
                <w:lang w:eastAsia="en-AU"/>
              </w:rPr>
              <w:t>T</w:t>
            </w:r>
            <w:r w:rsidR="00BB1067" w:rsidRPr="00044137">
              <w:rPr>
                <w:lang w:eastAsia="en-AU"/>
              </w:rPr>
              <w:t xml:space="preserve">here’s enough contrast between text and background, it’s not overwhelming and </w:t>
            </w:r>
            <w:r w:rsidR="00FA091E">
              <w:rPr>
                <w:lang w:eastAsia="en-AU"/>
              </w:rPr>
              <w:t>colour is</w:t>
            </w:r>
            <w:r w:rsidR="00BB1067" w:rsidRPr="00044137">
              <w:rPr>
                <w:lang w:eastAsia="en-AU"/>
              </w:rPr>
              <w:t xml:space="preserve"> not used to convey meaning alone.</w:t>
            </w:r>
          </w:p>
        </w:tc>
        <w:tc>
          <w:tcPr>
            <w:tcW w:w="1195" w:type="dxa"/>
          </w:tcPr>
          <w:p w14:paraId="102D3A16" w14:textId="77777777" w:rsidR="00BB1067" w:rsidRDefault="00BB1067" w:rsidP="00800B0E">
            <w:pPr>
              <w:rPr>
                <w:lang w:eastAsia="en-AU"/>
              </w:rPr>
            </w:pPr>
          </w:p>
        </w:tc>
        <w:tc>
          <w:tcPr>
            <w:tcW w:w="3006" w:type="dxa"/>
          </w:tcPr>
          <w:p w14:paraId="321A0901" w14:textId="77777777" w:rsidR="00BB1067" w:rsidRDefault="00BB1067" w:rsidP="00800B0E">
            <w:pPr>
              <w:rPr>
                <w:lang w:eastAsia="en-AU"/>
              </w:rPr>
            </w:pPr>
          </w:p>
        </w:tc>
      </w:tr>
      <w:tr w:rsidR="00BB1067" w14:paraId="46BEB8AC" w14:textId="77777777" w:rsidTr="00BB1067">
        <w:tc>
          <w:tcPr>
            <w:tcW w:w="4815" w:type="dxa"/>
          </w:tcPr>
          <w:p w14:paraId="1EA51E73" w14:textId="02D25E32" w:rsidR="00BB1067" w:rsidRPr="00351E24" w:rsidRDefault="000E6CEC" w:rsidP="00800B0E">
            <w:pPr>
              <w:rPr>
                <w:lang w:eastAsia="en-AU"/>
              </w:rPr>
            </w:pPr>
            <w:r>
              <w:rPr>
                <w:lang w:eastAsia="en-AU"/>
              </w:rPr>
              <w:t>L</w:t>
            </w:r>
            <w:r w:rsidR="00BB1067" w:rsidRPr="00351E24">
              <w:rPr>
                <w:lang w:eastAsia="en-AU"/>
              </w:rPr>
              <w:t>ink</w:t>
            </w:r>
            <w:r>
              <w:rPr>
                <w:lang w:eastAsia="en-AU"/>
              </w:rPr>
              <w:t>ed</w:t>
            </w:r>
            <w:r w:rsidR="00BB1067" w:rsidRPr="00351E24">
              <w:rPr>
                <w:lang w:eastAsia="en-AU"/>
              </w:rPr>
              <w:t xml:space="preserve"> text</w:t>
            </w:r>
            <w:r>
              <w:rPr>
                <w:lang w:eastAsia="en-AU"/>
              </w:rPr>
              <w:t xml:space="preserve"> </w:t>
            </w:r>
            <w:r w:rsidR="00BB1067" w:rsidRPr="00351E24">
              <w:rPr>
                <w:lang w:eastAsia="en-AU"/>
              </w:rPr>
              <w:t>is descriptive</w:t>
            </w:r>
            <w:r w:rsidR="00BB1067" w:rsidRPr="00044137">
              <w:rPr>
                <w:lang w:eastAsia="en-AU"/>
              </w:rPr>
              <w:t>, so that the link destination makes sense out of context</w:t>
            </w:r>
            <w:r w:rsidR="00BE575F">
              <w:rPr>
                <w:lang w:eastAsia="en-AU"/>
              </w:rPr>
              <w:t>,</w:t>
            </w:r>
            <w:r w:rsidR="00BB1067" w:rsidRPr="00044137">
              <w:rPr>
                <w:lang w:eastAsia="en-AU"/>
              </w:rPr>
              <w:t xml:space="preserve"> and for downloads</w:t>
            </w:r>
            <w:r w:rsidR="00541B8E">
              <w:rPr>
                <w:lang w:eastAsia="en-AU"/>
              </w:rPr>
              <w:t>,</w:t>
            </w:r>
            <w:r w:rsidRPr="00044137">
              <w:rPr>
                <w:lang w:eastAsia="en-AU"/>
              </w:rPr>
              <w:t xml:space="preserve"> file type and size </w:t>
            </w:r>
            <w:r>
              <w:rPr>
                <w:lang w:eastAsia="en-AU"/>
              </w:rPr>
              <w:t xml:space="preserve">is included </w:t>
            </w:r>
            <w:r w:rsidR="00BB1067" w:rsidRPr="00044137">
              <w:rPr>
                <w:lang w:eastAsia="en-AU"/>
              </w:rPr>
              <w:t>after the link.</w:t>
            </w:r>
          </w:p>
        </w:tc>
        <w:tc>
          <w:tcPr>
            <w:tcW w:w="1195" w:type="dxa"/>
          </w:tcPr>
          <w:p w14:paraId="3F8DEC08" w14:textId="77777777" w:rsidR="00BB1067" w:rsidRDefault="00BB1067" w:rsidP="00800B0E">
            <w:pPr>
              <w:rPr>
                <w:lang w:eastAsia="en-AU"/>
              </w:rPr>
            </w:pPr>
          </w:p>
        </w:tc>
        <w:tc>
          <w:tcPr>
            <w:tcW w:w="3006" w:type="dxa"/>
          </w:tcPr>
          <w:p w14:paraId="42A4C8F8" w14:textId="77777777" w:rsidR="00BB1067" w:rsidRDefault="00BB1067" w:rsidP="00800B0E">
            <w:pPr>
              <w:rPr>
                <w:lang w:eastAsia="en-AU"/>
              </w:rPr>
            </w:pPr>
          </w:p>
        </w:tc>
      </w:tr>
      <w:tr w:rsidR="00BB1067" w14:paraId="5D5ADA8C" w14:textId="77777777" w:rsidTr="00BB1067">
        <w:tc>
          <w:tcPr>
            <w:tcW w:w="4815" w:type="dxa"/>
          </w:tcPr>
          <w:p w14:paraId="1DBF6B83" w14:textId="1A1900E3" w:rsidR="00BB1067" w:rsidRPr="00351E24" w:rsidRDefault="000E6CEC" w:rsidP="00800B0E">
            <w:pPr>
              <w:rPr>
                <w:lang w:eastAsia="en-AU"/>
              </w:rPr>
            </w:pPr>
            <w:r>
              <w:rPr>
                <w:lang w:eastAsia="en-AU"/>
              </w:rPr>
              <w:t>T</w:t>
            </w:r>
            <w:r w:rsidR="00BB1067" w:rsidRPr="00351E24">
              <w:rPr>
                <w:lang w:eastAsia="en-AU"/>
              </w:rPr>
              <w:t xml:space="preserve">ables </w:t>
            </w:r>
            <w:r>
              <w:rPr>
                <w:lang w:eastAsia="en-AU"/>
              </w:rPr>
              <w:t>are not used for</w:t>
            </w:r>
            <w:r w:rsidR="00BB1067" w:rsidRPr="00351E24">
              <w:rPr>
                <w:lang w:eastAsia="en-AU"/>
              </w:rPr>
              <w:t xml:space="preserve"> formatting</w:t>
            </w:r>
            <w:r>
              <w:rPr>
                <w:lang w:eastAsia="en-AU"/>
              </w:rPr>
              <w:t>.</w:t>
            </w:r>
          </w:p>
        </w:tc>
        <w:tc>
          <w:tcPr>
            <w:tcW w:w="1195" w:type="dxa"/>
          </w:tcPr>
          <w:p w14:paraId="538C4FF0" w14:textId="77777777" w:rsidR="00BB1067" w:rsidRDefault="00BB1067" w:rsidP="00800B0E">
            <w:pPr>
              <w:rPr>
                <w:lang w:eastAsia="en-AU"/>
              </w:rPr>
            </w:pPr>
          </w:p>
        </w:tc>
        <w:tc>
          <w:tcPr>
            <w:tcW w:w="3006" w:type="dxa"/>
          </w:tcPr>
          <w:p w14:paraId="48E391BD" w14:textId="77777777" w:rsidR="00BB1067" w:rsidRDefault="00BB1067" w:rsidP="00800B0E">
            <w:pPr>
              <w:rPr>
                <w:lang w:eastAsia="en-AU"/>
              </w:rPr>
            </w:pPr>
          </w:p>
        </w:tc>
      </w:tr>
      <w:bookmarkEnd w:id="0"/>
    </w:tbl>
    <w:p w14:paraId="253D72EC" w14:textId="77777777" w:rsidR="005D2604" w:rsidRDefault="005D2604" w:rsidP="00800B0E"/>
    <w:sectPr w:rsidR="005D26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3617"/>
    <w:multiLevelType w:val="multilevel"/>
    <w:tmpl w:val="80D85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190D2A"/>
    <w:multiLevelType w:val="hybridMultilevel"/>
    <w:tmpl w:val="848C74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B37B04"/>
    <w:multiLevelType w:val="hybridMultilevel"/>
    <w:tmpl w:val="44920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887C1A"/>
    <w:multiLevelType w:val="hybridMultilevel"/>
    <w:tmpl w:val="AE4667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C24089"/>
    <w:multiLevelType w:val="multilevel"/>
    <w:tmpl w:val="80D85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723645"/>
    <w:multiLevelType w:val="multilevel"/>
    <w:tmpl w:val="80D85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M7UwN7Y0MjG2MDZX0lEKTi0uzszPAykwqgUAG8s31iwAAAA="/>
  </w:docVars>
  <w:rsids>
    <w:rsidRoot w:val="00044137"/>
    <w:rsid w:val="00044137"/>
    <w:rsid w:val="00077AFB"/>
    <w:rsid w:val="000E6CEC"/>
    <w:rsid w:val="000F35AF"/>
    <w:rsid w:val="00133AE3"/>
    <w:rsid w:val="001D6126"/>
    <w:rsid w:val="002444D5"/>
    <w:rsid w:val="00265D71"/>
    <w:rsid w:val="00321A1C"/>
    <w:rsid w:val="00347066"/>
    <w:rsid w:val="00351E24"/>
    <w:rsid w:val="0038191D"/>
    <w:rsid w:val="003A4DF5"/>
    <w:rsid w:val="003F3C65"/>
    <w:rsid w:val="00541B8E"/>
    <w:rsid w:val="00543C1D"/>
    <w:rsid w:val="0056469A"/>
    <w:rsid w:val="005D2604"/>
    <w:rsid w:val="006003F6"/>
    <w:rsid w:val="006C1CE3"/>
    <w:rsid w:val="00742BD9"/>
    <w:rsid w:val="00800B0E"/>
    <w:rsid w:val="008A0093"/>
    <w:rsid w:val="008B35EC"/>
    <w:rsid w:val="008C1FB9"/>
    <w:rsid w:val="00945D79"/>
    <w:rsid w:val="009B1EEA"/>
    <w:rsid w:val="00BB1067"/>
    <w:rsid w:val="00BE575F"/>
    <w:rsid w:val="00C42329"/>
    <w:rsid w:val="00CC3FEE"/>
    <w:rsid w:val="00CD0C9E"/>
    <w:rsid w:val="00D3148C"/>
    <w:rsid w:val="00EC2C9D"/>
    <w:rsid w:val="00EF696D"/>
    <w:rsid w:val="00F04E0A"/>
    <w:rsid w:val="00F10EAA"/>
    <w:rsid w:val="00FA0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E9097"/>
  <w15:chartTrackingRefBased/>
  <w15:docId w15:val="{C8F78342-BE42-4FFC-8617-3A9FEDD0F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26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26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441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04413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44137"/>
    <w:pPr>
      <w:ind w:left="720"/>
      <w:contextualSpacing/>
    </w:pPr>
  </w:style>
  <w:style w:type="table" w:styleId="TableGrid">
    <w:name w:val="Table Grid"/>
    <w:basedOn w:val="TableNormal"/>
    <w:uiPriority w:val="39"/>
    <w:rsid w:val="000441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3148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D260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D26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5D26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260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99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umentation.h5p.com/content/1290410474004879128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91CF4CA6819438EB500F3759CF9EB" ma:contentTypeVersion="35" ma:contentTypeDescription="Create a new document." ma:contentTypeScope="" ma:versionID="a6852ce58c8c39eaf9fec1e43d0bc8f5">
  <xsd:schema xmlns:xsd="http://www.w3.org/2001/XMLSchema" xmlns:xs="http://www.w3.org/2001/XMLSchema" xmlns:p="http://schemas.microsoft.com/office/2006/metadata/properties" xmlns:ns3="a4d4ddfb-1518-4b9f-9c70-9314f5d143d7" xmlns:ns4="8ff6efb8-745f-4795-a8bb-25d2ae6cece2" targetNamespace="http://schemas.microsoft.com/office/2006/metadata/properties" ma:root="true" ma:fieldsID="5c458f6dd40a739568cdf7546b173854" ns3:_="" ns4:_="">
    <xsd:import namespace="a4d4ddfb-1518-4b9f-9c70-9314f5d143d7"/>
    <xsd:import namespace="8ff6efb8-745f-4795-a8bb-25d2ae6cec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d4ddfb-1518-4b9f-9c70-9314f5d143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f6efb8-745f-4795-a8bb-25d2ae6cece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a4d4ddfb-1518-4b9f-9c70-9314f5d143d7" xsi:nil="true"/>
    <Has_Teacher_Only_SectionGroup xmlns="a4d4ddfb-1518-4b9f-9c70-9314f5d143d7" xsi:nil="true"/>
    <DefaultSectionNames xmlns="a4d4ddfb-1518-4b9f-9c70-9314f5d143d7" xsi:nil="true"/>
    <TeamsChannelId xmlns="a4d4ddfb-1518-4b9f-9c70-9314f5d143d7" xsi:nil="true"/>
    <Invited_Students xmlns="a4d4ddfb-1518-4b9f-9c70-9314f5d143d7" xsi:nil="true"/>
    <Distribution_Groups xmlns="a4d4ddfb-1518-4b9f-9c70-9314f5d143d7" xsi:nil="true"/>
    <Self_Registration_Enabled xmlns="a4d4ddfb-1518-4b9f-9c70-9314f5d143d7" xsi:nil="true"/>
    <Is_Collaboration_Space_Locked xmlns="a4d4ddfb-1518-4b9f-9c70-9314f5d143d7" xsi:nil="true"/>
    <CultureName xmlns="a4d4ddfb-1518-4b9f-9c70-9314f5d143d7" xsi:nil="true"/>
    <LMS_Mappings xmlns="a4d4ddfb-1518-4b9f-9c70-9314f5d143d7" xsi:nil="true"/>
    <Invited_Teachers xmlns="a4d4ddfb-1518-4b9f-9c70-9314f5d143d7" xsi:nil="true"/>
    <NotebookType xmlns="a4d4ddfb-1518-4b9f-9c70-9314f5d143d7" xsi:nil="true"/>
    <FolderType xmlns="a4d4ddfb-1518-4b9f-9c70-9314f5d143d7" xsi:nil="true"/>
    <Teachers xmlns="a4d4ddfb-1518-4b9f-9c70-9314f5d143d7">
      <UserInfo>
        <DisplayName/>
        <AccountId xsi:nil="true"/>
        <AccountType/>
      </UserInfo>
    </Teachers>
    <Students xmlns="a4d4ddfb-1518-4b9f-9c70-9314f5d143d7">
      <UserInfo>
        <DisplayName/>
        <AccountId xsi:nil="true"/>
        <AccountType/>
      </UserInfo>
    </Students>
    <Student_Groups xmlns="a4d4ddfb-1518-4b9f-9c70-9314f5d143d7">
      <UserInfo>
        <DisplayName/>
        <AccountId xsi:nil="true"/>
        <AccountType/>
      </UserInfo>
    </Student_Groups>
    <Teams_Channel_Section_Location xmlns="a4d4ddfb-1518-4b9f-9c70-9314f5d143d7" xsi:nil="true"/>
    <AppVersion xmlns="a4d4ddfb-1518-4b9f-9c70-9314f5d143d7" xsi:nil="true"/>
    <Owner xmlns="a4d4ddfb-1518-4b9f-9c70-9314f5d143d7">
      <UserInfo>
        <DisplayName/>
        <AccountId xsi:nil="true"/>
        <AccountType/>
      </UserInfo>
    </Owner>
    <Math_Settings xmlns="a4d4ddfb-1518-4b9f-9c70-9314f5d143d7" xsi:nil="true"/>
    <IsNotebookLocked xmlns="a4d4ddfb-1518-4b9f-9c70-9314f5d143d7" xsi:nil="true"/>
  </documentManagement>
</p:properties>
</file>

<file path=customXml/itemProps1.xml><?xml version="1.0" encoding="utf-8"?>
<ds:datastoreItem xmlns:ds="http://schemas.openxmlformats.org/officeDocument/2006/customXml" ds:itemID="{DF8BD8A4-FF30-4041-9F65-0C8D5D9077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A1E53E-96A5-497C-B82B-D31BE8DE43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d4ddfb-1518-4b9f-9c70-9314f5d143d7"/>
    <ds:schemaRef ds:uri="8ff6efb8-745f-4795-a8bb-25d2ae6cec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B0A373-F630-4026-83F1-B222B3F5C7EB}">
  <ds:schemaRefs>
    <ds:schemaRef ds:uri="http://schemas.microsoft.com/office/2006/metadata/properties"/>
    <ds:schemaRef ds:uri="http://schemas.microsoft.com/office/infopath/2007/PartnerControls"/>
    <ds:schemaRef ds:uri="a4d4ddfb-1518-4b9f-9c70-9314f5d143d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3</TotalTime>
  <Pages>1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i Ledgerwood</dc:creator>
  <cp:keywords/>
  <dc:description/>
  <cp:lastModifiedBy>Toni Ledgerwood</cp:lastModifiedBy>
  <cp:revision>23</cp:revision>
  <dcterms:created xsi:type="dcterms:W3CDTF">2022-08-10T00:44:00Z</dcterms:created>
  <dcterms:modified xsi:type="dcterms:W3CDTF">2022-10-24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891CF4CA6819438EB500F3759CF9EB</vt:lpwstr>
  </property>
</Properties>
</file>